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80591D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BA0186" w:rsidP="00BA0186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he champion race.</w:t>
      </w:r>
      <w:proofErr w:type="gramEnd"/>
    </w:p>
    <w:p w:rsidR="007B4A91" w:rsidRDefault="0080591D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BA0186">
      <w:pPr>
        <w:ind w:left="720"/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Its</w:t>
      </w:r>
      <w:proofErr w:type="spellEnd"/>
      <w:proofErr w:type="gramEnd"/>
      <w:r>
        <w:rPr>
          <w:sz w:val="28"/>
          <w:szCs w:val="28"/>
        </w:rPr>
        <w:t xml:space="preserve"> a running race game.</w:t>
      </w:r>
    </w:p>
    <w:p w:rsidR="007B4A91" w:rsidRDefault="0080591D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BA018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is story is about a running </w:t>
      </w:r>
      <w:proofErr w:type="spellStart"/>
      <w:r>
        <w:rPr>
          <w:sz w:val="28"/>
          <w:szCs w:val="28"/>
        </w:rPr>
        <w:t>championship.There</w:t>
      </w:r>
      <w:proofErr w:type="spellEnd"/>
      <w:r>
        <w:rPr>
          <w:sz w:val="28"/>
          <w:szCs w:val="28"/>
        </w:rPr>
        <w:t xml:space="preserve"> are many obstacles our </w:t>
      </w:r>
      <w:proofErr w:type="gramStart"/>
      <w:r>
        <w:rPr>
          <w:sz w:val="28"/>
          <w:szCs w:val="28"/>
        </w:rPr>
        <w:t>player  has</w:t>
      </w:r>
      <w:proofErr w:type="gramEnd"/>
      <w:r>
        <w:rPr>
          <w:sz w:val="28"/>
          <w:szCs w:val="28"/>
        </w:rPr>
        <w:t xml:space="preserve"> to protect himself from the obstacles and he have to win the race and become the champion...</w:t>
      </w:r>
    </w:p>
    <w:p w:rsidR="007B4A91" w:rsidRDefault="0080591D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80591D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80591D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:rsidTr="00BA0186">
        <w:trPr>
          <w:trHeight w:val="393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A018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A018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in charact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5A3ED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A3EDC" w:rsidRDefault="005A3ED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A3EDC" w:rsidRDefault="005A3EDC" w:rsidP="000735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A3EDC" w:rsidRDefault="005A3EDC" w:rsidP="000735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</w:tr>
      <w:tr w:rsidR="005A3ED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A3EDC" w:rsidRDefault="005A3ED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A3EDC" w:rsidRDefault="005A3EDC" w:rsidP="000735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A3EDC" w:rsidRDefault="005A3EDC" w:rsidP="000735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</w:tr>
      <w:tr w:rsidR="005A3ED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A3EDC" w:rsidRDefault="005A3ED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A3EDC" w:rsidRDefault="005A3EDC" w:rsidP="000735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nimal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A3EDC" w:rsidRDefault="005A3EDC" w:rsidP="000735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5A3ED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A3EDC" w:rsidRDefault="005A3ED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A3EDC" w:rsidRDefault="005A3ED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A3EDC" w:rsidRDefault="005A3ED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A3ED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A3EDC" w:rsidRDefault="005A3ED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A3EDC" w:rsidRDefault="005A3ED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A3EDC" w:rsidRDefault="005A3ED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A3ED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A3EDC" w:rsidRDefault="005A3ED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A3EDC" w:rsidRDefault="005A3ED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A3EDC" w:rsidRDefault="005A3ED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A3ED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A3EDC" w:rsidRDefault="005A3ED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A3EDC" w:rsidRDefault="005A3ED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A3EDC" w:rsidRDefault="005A3ED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A3ED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A3EDC" w:rsidRDefault="005A3ED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A3EDC" w:rsidRDefault="005A3ED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A3EDC" w:rsidRDefault="005A3ED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64115D" w:rsidP="0064115D">
      <w:pPr>
        <w:ind w:left="720"/>
      </w:pPr>
      <w:r>
        <w:t>This game has a racing track many</w:t>
      </w:r>
      <w:r w:rsidR="00661FCE">
        <w:t xml:space="preserve"> </w:t>
      </w:r>
      <w:proofErr w:type="gramStart"/>
      <w:r w:rsidR="00661FCE">
        <w:t xml:space="preserve">and </w:t>
      </w:r>
      <w:r>
        <w:t xml:space="preserve"> images</w:t>
      </w:r>
      <w:proofErr w:type="gramEnd"/>
      <w:r>
        <w:t xml:space="preserve"> of player and the obstacles </w:t>
      </w:r>
    </w:p>
    <w:p w:rsidR="007B4A91" w:rsidRDefault="0080591D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80591D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80591D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80591D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64115D" w:rsidRDefault="0064115D">
      <w:pPr>
        <w:rPr>
          <w:sz w:val="28"/>
          <w:szCs w:val="28"/>
        </w:rPr>
      </w:pPr>
      <w:r>
        <w:rPr>
          <w:sz w:val="28"/>
          <w:szCs w:val="28"/>
        </w:rPr>
        <w:t xml:space="preserve">By adding many character and making a game a little tough for the player to </w:t>
      </w:r>
      <w:proofErr w:type="spellStart"/>
      <w:r>
        <w:rPr>
          <w:sz w:val="28"/>
          <w:szCs w:val="28"/>
        </w:rPr>
        <w:t>play</w:t>
      </w:r>
      <w:r w:rsidR="00661FCE">
        <w:rPr>
          <w:sz w:val="28"/>
          <w:szCs w:val="28"/>
        </w:rPr>
        <w:t>y</w:t>
      </w:r>
      <w:proofErr w:type="spellEnd"/>
    </w:p>
    <w:p w:rsidR="007B4A91" w:rsidRDefault="0080591D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lastRenderedPageBreak/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80591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A3EDC"/>
    <w:rsid w:val="0064115D"/>
    <w:rsid w:val="00661FCE"/>
    <w:rsid w:val="007B4A91"/>
    <w:rsid w:val="0080591D"/>
    <w:rsid w:val="009C3936"/>
    <w:rsid w:val="00BA01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591D"/>
  </w:style>
  <w:style w:type="paragraph" w:styleId="Heading1">
    <w:name w:val="heading 1"/>
    <w:basedOn w:val="Normal"/>
    <w:next w:val="Normal"/>
    <w:uiPriority w:val="9"/>
    <w:qFormat/>
    <w:rsid w:val="0080591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0591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0591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0591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0591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0591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0591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0591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80591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80591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14A471-4F37-4D6E-AA78-5C502566ED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MIKA</dc:creator>
  <cp:lastModifiedBy>KARAN SONI</cp:lastModifiedBy>
  <cp:revision>2</cp:revision>
  <dcterms:created xsi:type="dcterms:W3CDTF">2023-04-15T19:24:00Z</dcterms:created>
  <dcterms:modified xsi:type="dcterms:W3CDTF">2023-04-15T19:24:00Z</dcterms:modified>
</cp:coreProperties>
</file>